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14BF6" w14:textId="77777777" w:rsidR="009C42ED" w:rsidRDefault="009C42ED" w:rsidP="009C42ED">
      <w:pPr>
        <w:jc w:val="center"/>
        <w:rPr>
          <w:b/>
        </w:rPr>
      </w:pPr>
    </w:p>
    <w:p w14:paraId="2DBC0A83" w14:textId="4D1F27E6" w:rsidR="008F2FB4" w:rsidRDefault="009C42ED" w:rsidP="009C42ED">
      <w:pPr>
        <w:jc w:val="center"/>
        <w:rPr>
          <w:b/>
        </w:rPr>
      </w:pPr>
      <w:r>
        <w:rPr>
          <w:b/>
        </w:rPr>
        <w:t xml:space="preserve">Complaint </w:t>
      </w:r>
      <w:r w:rsidR="002C0A7E">
        <w:rPr>
          <w:b/>
        </w:rPr>
        <w:t>Email</w:t>
      </w:r>
    </w:p>
    <w:p w14:paraId="21EC1E08" w14:textId="77777777" w:rsidR="009C42ED" w:rsidRPr="009C42ED" w:rsidRDefault="009C42ED" w:rsidP="009C42ED">
      <w:pPr>
        <w:jc w:val="center"/>
        <w:rPr>
          <w:b/>
        </w:rPr>
      </w:pPr>
    </w:p>
    <w:p w14:paraId="7A48D598" w14:textId="77777777" w:rsidR="009C42ED" w:rsidRDefault="009C42ED"/>
    <w:p w14:paraId="57372D5E" w14:textId="2C489BA3" w:rsidR="009C42ED" w:rsidRDefault="009C42ED" w:rsidP="009C42ED">
      <w:pPr>
        <w:jc w:val="both"/>
      </w:pPr>
      <w:r>
        <w:t>You are an unsatisfied bank customer. Over a period of time</w:t>
      </w:r>
      <w:r w:rsidR="005000FB">
        <w:t>,</w:t>
      </w:r>
      <w:r>
        <w:t xml:space="preserve"> you noticed a number of mistakes made by the bank. Write an email to the bank manager to complain about the following: </w:t>
      </w:r>
    </w:p>
    <w:p w14:paraId="7AD44071" w14:textId="77777777" w:rsidR="009C42ED" w:rsidRDefault="009C42ED"/>
    <w:p w14:paraId="3BB93253" w14:textId="77777777" w:rsidR="009C42ED" w:rsidRDefault="009C42ED" w:rsidP="009C42ED">
      <w:pPr>
        <w:numPr>
          <w:ilvl w:val="0"/>
          <w:numId w:val="1"/>
        </w:numPr>
      </w:pPr>
      <w:r w:rsidRPr="00B04DE4">
        <w:rPr>
          <w:b/>
        </w:rPr>
        <w:t>Bank statement</w:t>
      </w:r>
      <w:r w:rsidR="00B04DE4">
        <w:t xml:space="preserve"> -</w:t>
      </w:r>
      <w:r>
        <w:t xml:space="preserve"> the latest one contains lots of mistakes, such as: cheques shown twice, other transactions not shown, etc. </w:t>
      </w:r>
    </w:p>
    <w:p w14:paraId="4ACC7CFC" w14:textId="77777777" w:rsidR="009C42ED" w:rsidRDefault="00B04DE4" w:rsidP="009C42ED">
      <w:pPr>
        <w:numPr>
          <w:ilvl w:val="0"/>
          <w:numId w:val="1"/>
        </w:numPr>
      </w:pPr>
      <w:r w:rsidRPr="00B04DE4">
        <w:rPr>
          <w:b/>
        </w:rPr>
        <w:t>Bank charges</w:t>
      </w:r>
      <w:r>
        <w:t xml:space="preserve"> - they are higher than at other banks. You’ve made comparisons and on average they are 15% higher.</w:t>
      </w:r>
    </w:p>
    <w:p w14:paraId="21E3996E" w14:textId="77777777" w:rsidR="00B04DE4" w:rsidRDefault="00B04DE4" w:rsidP="009C42ED">
      <w:pPr>
        <w:numPr>
          <w:ilvl w:val="0"/>
          <w:numId w:val="1"/>
        </w:numPr>
      </w:pPr>
      <w:r w:rsidRPr="00B04DE4">
        <w:rPr>
          <w:b/>
        </w:rPr>
        <w:t>Call centre</w:t>
      </w:r>
      <w:r>
        <w:t xml:space="preserve"> - it is very difficult to get through. Agents are not helpful.</w:t>
      </w:r>
    </w:p>
    <w:p w14:paraId="3381C82F" w14:textId="25042D3F" w:rsidR="00B04DE4" w:rsidRDefault="00B04DE4" w:rsidP="009C42ED">
      <w:pPr>
        <w:numPr>
          <w:ilvl w:val="0"/>
          <w:numId w:val="1"/>
        </w:numPr>
      </w:pPr>
      <w:r w:rsidRPr="00B04DE4">
        <w:rPr>
          <w:b/>
        </w:rPr>
        <w:t>Internet banking site</w:t>
      </w:r>
      <w:r>
        <w:t xml:space="preserve"> - this is difficult to navigate and </w:t>
      </w:r>
      <w:r w:rsidR="005000FB">
        <w:t xml:space="preserve">there are a lot </w:t>
      </w:r>
      <w:r>
        <w:t xml:space="preserve">of the crashes. </w:t>
      </w:r>
    </w:p>
    <w:p w14:paraId="14E987E5" w14:textId="77777777" w:rsidR="00B04DE4" w:rsidRDefault="00B04DE4" w:rsidP="00B04DE4"/>
    <w:p w14:paraId="5E0F2758" w14:textId="77777777" w:rsidR="00B04DE4" w:rsidRDefault="00B04DE4" w:rsidP="00B04DE4"/>
    <w:p w14:paraId="06653BEE" w14:textId="77777777" w:rsidR="009C42ED" w:rsidRDefault="00B04DE4">
      <w:r>
        <w:t xml:space="preserve">Express your dissatisfaction to the bank manager and state that you are considering changing bank unless they do something about these issues. </w:t>
      </w:r>
    </w:p>
    <w:p w14:paraId="74B8CE95" w14:textId="77777777" w:rsidR="00B04DE4" w:rsidRDefault="00B04DE4"/>
    <w:p w14:paraId="70DA2203" w14:textId="77777777" w:rsidR="00B04DE4" w:rsidRDefault="00B04DE4"/>
    <w:p w14:paraId="6DE83C49" w14:textId="77777777" w:rsidR="00B04DE4" w:rsidRDefault="00B04DE4"/>
    <w:p w14:paraId="015DAABF" w14:textId="77777777" w:rsidR="00B04DE4" w:rsidRDefault="00B04DE4"/>
    <w:p w14:paraId="016C0189" w14:textId="77777777" w:rsidR="00B04DE4" w:rsidRDefault="00B04DE4"/>
    <w:p w14:paraId="27839553" w14:textId="77777777" w:rsidR="00B04DE4" w:rsidRDefault="00B04DE4"/>
    <w:p w14:paraId="7E046B19" w14:textId="77777777" w:rsidR="00B04DE4" w:rsidRDefault="00B04DE4"/>
    <w:p w14:paraId="0A8D9CC0" w14:textId="77777777" w:rsidR="00B04DE4" w:rsidRDefault="00B04DE4"/>
    <w:p w14:paraId="75C33AF4" w14:textId="77777777" w:rsidR="00B04DE4" w:rsidRDefault="00B04DE4"/>
    <w:p w14:paraId="5DB98E3C" w14:textId="77777777" w:rsidR="00B04DE4" w:rsidRDefault="00B04DE4"/>
    <w:p w14:paraId="32928DB5" w14:textId="77777777" w:rsidR="00B04DE4" w:rsidRDefault="00B04DE4"/>
    <w:p w14:paraId="3B532089" w14:textId="77777777" w:rsidR="00B04DE4" w:rsidRDefault="00B04DE4"/>
    <w:p w14:paraId="7F14020E" w14:textId="77777777" w:rsidR="00B04DE4" w:rsidRDefault="00B04DE4"/>
    <w:p w14:paraId="3D9FCE91" w14:textId="77777777" w:rsidR="00B04DE4" w:rsidRDefault="00B04DE4"/>
    <w:p w14:paraId="36C477B4" w14:textId="77777777" w:rsidR="00B04DE4" w:rsidRDefault="00B04DE4"/>
    <w:p w14:paraId="2A3104DE" w14:textId="77777777" w:rsidR="00B04DE4" w:rsidRDefault="00B04DE4"/>
    <w:p w14:paraId="35946F46" w14:textId="77777777" w:rsidR="00B04DE4" w:rsidRDefault="00B04DE4"/>
    <w:p w14:paraId="1A7D93DE" w14:textId="77777777" w:rsidR="00B04DE4" w:rsidRDefault="00B04DE4"/>
    <w:p w14:paraId="5E9E7168" w14:textId="77777777" w:rsidR="00B04DE4" w:rsidRDefault="00B04DE4"/>
    <w:p w14:paraId="7F7180BD" w14:textId="77777777" w:rsidR="009C42ED" w:rsidRDefault="009C42ED">
      <w:r>
        <w:t xml:space="preserve"> </w:t>
      </w:r>
    </w:p>
    <w:sectPr w:rsidR="009C42ED">
      <w:headerReference w:type="default" r:id="rId7"/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28875" w14:textId="77777777" w:rsidR="00C05DBA" w:rsidRDefault="00C05DBA">
      <w:r>
        <w:separator/>
      </w:r>
    </w:p>
  </w:endnote>
  <w:endnote w:type="continuationSeparator" w:id="0">
    <w:p w14:paraId="6B36B694" w14:textId="77777777" w:rsidR="00C05DBA" w:rsidRDefault="00C05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3A5B3" w14:textId="77777777" w:rsidR="00C05DBA" w:rsidRDefault="00C05DBA">
      <w:r>
        <w:separator/>
      </w:r>
    </w:p>
  </w:footnote>
  <w:footnote w:type="continuationSeparator" w:id="0">
    <w:p w14:paraId="1158BBAA" w14:textId="77777777" w:rsidR="00C05DBA" w:rsidRDefault="00C05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CD1CB" w14:textId="77777777" w:rsidR="009C42ED" w:rsidRDefault="009C42ED" w:rsidP="009C42ED">
    <w:pPr>
      <w:pStyle w:val="Header"/>
      <w:jc w:val="right"/>
      <w:rPr>
        <w:b/>
      </w:rPr>
    </w:pPr>
    <w:r>
      <w:rPr>
        <w:b/>
      </w:rPr>
      <w:t>Complaint Letter</w:t>
    </w:r>
  </w:p>
  <w:p w14:paraId="14892002" w14:textId="77777777" w:rsidR="009C42ED" w:rsidRPr="009C42ED" w:rsidRDefault="009C42ED" w:rsidP="009C42ED">
    <w:pPr>
      <w:pStyle w:val="Header"/>
      <w:jc w:val="right"/>
      <w:rPr>
        <w:sz w:val="20"/>
        <w:szCs w:val="20"/>
      </w:rPr>
    </w:pPr>
    <w:r>
      <w:rPr>
        <w:b/>
        <w:i/>
        <w:sz w:val="20"/>
        <w:szCs w:val="20"/>
      </w:rPr>
      <w:t xml:space="preserve">Prepared by Dragana Gak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36CDE"/>
    <w:multiLevelType w:val="hybridMultilevel"/>
    <w:tmpl w:val="B19AD8E8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KyMDM3sjQ2sTRR0lEKTi0uzszPAykwrgUAXEU05CwAAAA="/>
  </w:docVars>
  <w:rsids>
    <w:rsidRoot w:val="009C42ED"/>
    <w:rsid w:val="0017402F"/>
    <w:rsid w:val="002B00BF"/>
    <w:rsid w:val="002C0A7E"/>
    <w:rsid w:val="003F167A"/>
    <w:rsid w:val="003F38C8"/>
    <w:rsid w:val="004E72B1"/>
    <w:rsid w:val="005000FB"/>
    <w:rsid w:val="006409D8"/>
    <w:rsid w:val="007F2A1C"/>
    <w:rsid w:val="008F2FB4"/>
    <w:rsid w:val="00924D5B"/>
    <w:rsid w:val="009C08C1"/>
    <w:rsid w:val="009C42ED"/>
    <w:rsid w:val="009C4941"/>
    <w:rsid w:val="009D1E8B"/>
    <w:rsid w:val="00B03A58"/>
    <w:rsid w:val="00B04DE4"/>
    <w:rsid w:val="00C05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A33184"/>
  <w15:chartTrackingRefBased/>
  <w15:docId w15:val="{AC142FCB-DF32-D84D-B7B2-D42C71348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C42ED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9C42ED"/>
    <w:pPr>
      <w:tabs>
        <w:tab w:val="center" w:pos="4535"/>
        <w:tab w:val="right" w:pos="9071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cp:lastModifiedBy>Dragana Gak</cp:lastModifiedBy>
  <cp:revision>4</cp:revision>
  <dcterms:created xsi:type="dcterms:W3CDTF">2021-12-08T10:39:00Z</dcterms:created>
  <dcterms:modified xsi:type="dcterms:W3CDTF">2021-12-09T12:01:00Z</dcterms:modified>
</cp:coreProperties>
</file>